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anda Luk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and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uk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54 Old Colony Road, Lake Forest, IL, USA Lake Forest, IL, USA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ukic56@midwestern.edu</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6240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c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7/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thew</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7/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